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1C4CF9" w14:textId="43011256" w:rsidR="009E2055" w:rsidRPr="009E2055" w:rsidRDefault="009E2055" w:rsidP="008662AF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18"/>
          <w:szCs w:val="18"/>
        </w:rPr>
      </w:pPr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In the overall field of web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development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I want to be one more in the crowd who knows where they are standing. I want to learn as much as I can in as much time as I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have, and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be able to rely on others while being reliable to others. Specifically, I don’t plan to spend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all of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my life in the workplace. But I want to spend enough time in the workplace to learn from either the challenges of working on big projects and/or from the gained experience of other with more experience than myself, including working with those that might have more experience in other fields like accounting or simply at time-managing or language.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 xml:space="preserve"> </w:t>
      </w:r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I just realized I haven’t talked much with my classmates in this slack week since I started working on the Capstone Project- that is something I want to improve through my learning and career, to be able to work more with others rather than drowning myself in all of the work I have in front of me because I consider it very important to regard those that surround us in all aspects of life. </w:t>
      </w:r>
      <w:r w:rsidR="000F0312">
        <w:rPr>
          <w:rFonts w:ascii="Lato" w:eastAsia="Times New Roman" w:hAnsi="Lato" w:cs="Times New Roman"/>
          <w:color w:val="2D3B45"/>
          <w:sz w:val="18"/>
          <w:szCs w:val="18"/>
        </w:rPr>
        <w:t>Another thing I want to improve is, my time management. I like to overdo things some times, and I don’t always have enough time for it- I think is important to also accept that sometimes enough is enough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 xml:space="preserve">, and we can always continue the work in the future when we are better prepared for the task. </w:t>
      </w:r>
      <w:bookmarkStart w:id="0" w:name="_GoBack"/>
      <w:bookmarkEnd w:id="0"/>
    </w:p>
    <w:p w14:paraId="6A6AE7FA" w14:textId="09135771" w:rsidR="000F0312" w:rsidRPr="009E2055" w:rsidRDefault="000F0312" w:rsidP="008662AF">
      <w:pPr>
        <w:shd w:val="clear" w:color="auto" w:fill="FFFFFF"/>
        <w:spacing w:before="100" w:beforeAutospacing="1" w:after="100" w:afterAutospacing="1" w:line="240" w:lineRule="auto"/>
        <w:ind w:left="15"/>
        <w:rPr>
          <w:rFonts w:ascii="Lato" w:eastAsia="Times New Roman" w:hAnsi="Lato" w:cs="Times New Roman"/>
          <w:color w:val="2D3B45"/>
          <w:sz w:val="18"/>
          <w:szCs w:val="18"/>
        </w:rPr>
      </w:pPr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I enjoyed the most the buttons assignment, because I got to use </w:t>
      </w:r>
      <w:proofErr w:type="spellStart"/>
      <w:r>
        <w:rPr>
          <w:rFonts w:ascii="Lato" w:eastAsia="Times New Roman" w:hAnsi="Lato" w:cs="Times New Roman"/>
          <w:color w:val="2D3B45"/>
          <w:sz w:val="18"/>
          <w:szCs w:val="18"/>
        </w:rPr>
        <w:t>javascript</w:t>
      </w:r>
      <w:proofErr w:type="spell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for the first time and even though it was a real head hammer I found it to be very pleasing to accomplish the hover sound button in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all of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its might. Still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have to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think what to do to make it stop… but I like it that way, so I haven’t found much motivation for making it stop.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 xml:space="preserve"> </w:t>
      </w:r>
      <w:r>
        <w:rPr>
          <w:rFonts w:ascii="Lato" w:eastAsia="Times New Roman" w:hAnsi="Lato" w:cs="Times New Roman"/>
          <w:color w:val="2D3B45"/>
          <w:sz w:val="18"/>
          <w:szCs w:val="18"/>
        </w:rPr>
        <w:t>Hmm, I think the capstone project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 xml:space="preserve"> is the biggest accomplishment I have achieved</w:t>
      </w:r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- But that one is still not complete. The thing is- I have learnt so many new things through the course that I treasure so much that I find it hard to pick one. 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>The main insight I have learnt might be that C</w:t>
      </w:r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oding is fun -at least to me it is. Seems easy to get carried away and forget other things I also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have to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do. It is important for us coders to put a </w:t>
      </w:r>
      <w:proofErr w:type="gramStart"/>
      <w:r>
        <w:rPr>
          <w:rFonts w:ascii="Lato" w:eastAsia="Times New Roman" w:hAnsi="Lato" w:cs="Times New Roman"/>
          <w:color w:val="2D3B45"/>
          <w:sz w:val="18"/>
          <w:szCs w:val="18"/>
        </w:rPr>
        <w:t>barrier</w:t>
      </w:r>
      <w:proofErr w:type="gramEnd"/>
      <w:r>
        <w:rPr>
          <w:rFonts w:ascii="Lato" w:eastAsia="Times New Roman" w:hAnsi="Lato" w:cs="Times New Roman"/>
          <w:color w:val="2D3B45"/>
          <w:sz w:val="18"/>
          <w:szCs w:val="18"/>
        </w:rPr>
        <w:t xml:space="preserve"> so we dedicate a bit of time to our work and career but also to other aspects of life, like our families and closest friends, and in this case too, our classmates.</w:t>
      </w:r>
      <w:r w:rsidR="008662AF">
        <w:rPr>
          <w:rFonts w:ascii="Lato" w:eastAsia="Times New Roman" w:hAnsi="Lato" w:cs="Times New Roman"/>
          <w:color w:val="2D3B45"/>
          <w:sz w:val="18"/>
          <w:szCs w:val="18"/>
        </w:rPr>
        <w:t xml:space="preserve"> In conclusion, th</w:t>
      </w:r>
      <w:r w:rsidR="0087637D">
        <w:rPr>
          <w:rFonts w:ascii="Lato" w:eastAsia="Times New Roman" w:hAnsi="Lato" w:cs="Times New Roman"/>
          <w:color w:val="2D3B45"/>
          <w:sz w:val="18"/>
          <w:szCs w:val="18"/>
        </w:rPr>
        <w:t xml:space="preserve">e information I have learnt places me one step closer to increasing my knowledge on the field, which is my overall main goal at the present and as far into the future as I see. </w:t>
      </w:r>
    </w:p>
    <w:p w14:paraId="2179451D" w14:textId="77777777" w:rsidR="00FD738E" w:rsidRDefault="008662AF"/>
    <w:sectPr w:rsidR="00FD7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4460A5"/>
    <w:multiLevelType w:val="multilevel"/>
    <w:tmpl w:val="EB805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wNDYxtDQ2NDM3MTNS0lEKTi0uzszPAykwqgUAmXPzlywAAAA="/>
  </w:docVars>
  <w:rsids>
    <w:rsidRoot w:val="005C43C0"/>
    <w:rsid w:val="000F0312"/>
    <w:rsid w:val="004C4435"/>
    <w:rsid w:val="005A5C4D"/>
    <w:rsid w:val="005C43C0"/>
    <w:rsid w:val="008662AF"/>
    <w:rsid w:val="0087637D"/>
    <w:rsid w:val="009E2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07DB2"/>
  <w15:chartTrackingRefBased/>
  <w15:docId w15:val="{88B706B6-95FD-4A26-914C-EF421851A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5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iro Yamiro</dc:creator>
  <cp:keywords/>
  <dc:description/>
  <cp:lastModifiedBy>Yahiro Yamiro</cp:lastModifiedBy>
  <cp:revision>3</cp:revision>
  <dcterms:created xsi:type="dcterms:W3CDTF">2019-10-07T03:42:00Z</dcterms:created>
  <dcterms:modified xsi:type="dcterms:W3CDTF">2019-10-07T04:09:00Z</dcterms:modified>
</cp:coreProperties>
</file>